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283ade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283adee-75d9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MQ7EQAgDUT7A/3/JDziPN0qT5iQosjrpkhQW2MZs9OtUfOpbRKT+sqPrvFzxPv9+AwisrM7K5GWKF8kPvPtpA49Ws/fwBFNL9YkytSpJdvhD0ucs6Mt5uraHpvwhxHmyKFM8uCuKROQa6wGBZf8JW01P66NDz4iqxIVTPLjDJSirYmuMRxyoMtIgReXYzxwQlQfH1mM9aNM0isixX6hQvZaZBHCsh4fWGZgb/nNZVEaRC/6DMgEK8qZxhleeWaY4PXsr9THGytNy7E/951bZdEfmOV7jZgSm5ZznFcnCyKWjZiGfEcRZz/Qt7A/IS0s895/3W5yOcyH/8sjQZ5VEb+CxewsD9sJ9yMwxv57k3uCPMUuy3tm1cT8oR58kme+PT993f3TJVUMTz+r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283adee-75d9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e283adee-75d9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e283adee-75d9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283adee</dc:title>
  <dc:creator/>
  <cp:keywords/>
  <dcterms:created xsi:type="dcterms:W3CDTF">2026-05-02T12:54:52Z</dcterms:created>
  <dcterms:modified xsi:type="dcterms:W3CDTF">2026-05-02T12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